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3CAF3" w14:textId="33CFEE12" w:rsidR="00E67F6B" w:rsidRPr="00015F13" w:rsidRDefault="00015F13" w:rsidP="00015F13">
      <w:pPr>
        <w:jc w:val="center"/>
        <w:rPr>
          <w:rFonts w:ascii="Times New Roman" w:hAnsi="Times New Roman" w:cs="Times New Roman"/>
        </w:rPr>
      </w:pPr>
      <w:r w:rsidRPr="00015F13">
        <w:rPr>
          <w:rFonts w:ascii="Times New Roman" w:hAnsi="Times New Roman" w:cs="Times New Roman"/>
        </w:rPr>
        <w:t>Chapter 4 AC circuit</w:t>
      </w:r>
    </w:p>
    <w:p w14:paraId="1324566E" w14:textId="1AC78D8F" w:rsidR="00015F13" w:rsidRDefault="00015F13" w:rsidP="00015F13">
      <w:pPr>
        <w:pStyle w:val="FirstParagraph"/>
        <w:numPr>
          <w:ilvl w:val="0"/>
          <w:numId w:val="3"/>
        </w:numPr>
        <w:rPr>
          <w:rFonts w:ascii="Times New Roman" w:eastAsia="Times New Roman" w:hAnsi="Times New Roman" w:cs="Times New Roman"/>
        </w:rPr>
      </w:pPr>
      <w:r w:rsidRPr="00015F13">
        <w:rPr>
          <w:rFonts w:ascii="Times New Roman" w:eastAsia="Times New Roman" w:hAnsi="Times New Roman" w:cs="Times New Roman"/>
        </w:rPr>
        <w:t>Given the sinusoidal voltage</w:t>
      </w:r>
      <w:r w:rsidR="00813ED6">
        <w:rPr>
          <w:rFonts w:ascii="Times New Roman" w:eastAsia="Times New Roman" w:hAnsi="Times New Roman" w:cs="Times New Roman"/>
        </w:rPr>
        <w:t xml:space="preserve"> </w:t>
      </w:r>
      <m:oMath>
        <m:r>
          <m:rPr>
            <m:nor/>
          </m:rPr>
          <w:rPr>
            <w:rFonts w:ascii="Cambria Math"/>
          </w:rPr>
          <m:t>v(t)=50</m:t>
        </m:r>
        <m:r>
          <m:rPr>
            <m:nor/>
          </m:rPr>
          <m:t>co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0t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∘</m:t>
                </m:r>
              </m:sup>
            </m:sSup>
          </m:e>
        </m:d>
        <m:r>
          <w:rPr>
            <w:rFonts w:ascii="Cambria Math" w:hAnsi="Cambria Math"/>
          </w:rPr>
          <m:t>V</m:t>
        </m:r>
        <m:r>
          <m:rPr>
            <m:nor/>
          </m:rPr>
          <w:br/>
        </m:r>
      </m:oMath>
      <w:r w:rsidRPr="00015F13">
        <w:rPr>
          <w:rFonts w:ascii="Times New Roman" w:eastAsia="Times New Roman" w:hAnsi="Times New Roman" w:cs="Times New Roman"/>
        </w:rPr>
        <w:t>find: (a) the amplitude Vm, (b) the period T,</w:t>
      </w:r>
      <w:r w:rsidRPr="00015F13">
        <w:rPr>
          <w:rFonts w:ascii="Times New Roman" w:hAnsi="Times New Roman"/>
        </w:rPr>
        <w:t xml:space="preserve"> (c) the frequency f</w:t>
      </w:r>
      <w:r w:rsidRPr="00015F13">
        <w:rPr>
          <w:rFonts w:ascii="Times New Roman" w:eastAsia="Times New Roman" w:hAnsi="Times New Roman" w:cs="Times New Roman"/>
        </w:rPr>
        <w:t>.</w:t>
      </w:r>
    </w:p>
    <w:p w14:paraId="748E5F71" w14:textId="77777777" w:rsidR="00F62094" w:rsidRPr="00F62094" w:rsidRDefault="00F62094" w:rsidP="00F62094">
      <w:pPr>
        <w:pStyle w:val="BodyText"/>
        <w:rPr>
          <w:lang w:val="en-US" w:eastAsia="en-US"/>
        </w:rPr>
      </w:pPr>
    </w:p>
    <w:p w14:paraId="6C43BC6B" w14:textId="77777777" w:rsidR="00813ED6" w:rsidRDefault="00015F13" w:rsidP="00015F13">
      <w:pPr>
        <w:pStyle w:val="NormalWeb"/>
        <w:numPr>
          <w:ilvl w:val="0"/>
          <w:numId w:val="3"/>
        </w:numPr>
      </w:pPr>
      <w:r w:rsidRPr="00015F13">
        <w:t xml:space="preserve">Express the following functions in cosine form: </w:t>
      </w:r>
    </w:p>
    <w:p w14:paraId="24423302" w14:textId="684282FF" w:rsidR="00015F13" w:rsidRDefault="00813ED6" w:rsidP="00813ED6">
      <w:pPr>
        <w:pStyle w:val="NormalWeb"/>
        <w:ind w:left="720"/>
      </w:pPr>
      <w:r>
        <w:t>(1)</w:t>
      </w:r>
      <m:oMath>
        <m:r>
          <w:rPr>
            <w:rFonts w:ascii="Cambria Math" w:hAnsi="Cambria Math"/>
          </w:rPr>
          <m:t>10</m:t>
        </m:r>
        <m:r>
          <m:rPr>
            <m:nor/>
          </m:rPr>
          <m:t>sin</m:t>
        </m:r>
        <m:r>
          <w:rPr>
            <w:rFonts w:ascii="Cambria Math" w:hAnsi="Cambria Math"/>
          </w:rPr>
          <m:t>(ωt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)</m:t>
        </m:r>
      </m:oMath>
    </w:p>
    <w:p w14:paraId="2C5153CA" w14:textId="14F0709C" w:rsidR="00015F13" w:rsidRDefault="00813ED6" w:rsidP="00813ED6">
      <w:pPr>
        <w:pStyle w:val="NormalWeb"/>
        <w:ind w:left="720"/>
      </w:pPr>
      <w:r>
        <w:t>(2)</w:t>
      </w:r>
      <m:oMath>
        <m:r>
          <w:rPr>
            <w:rFonts w:ascii="Cambria Math" w:hAnsi="Cambria Math"/>
          </w:rPr>
          <m:t>-20</m:t>
        </m:r>
        <m:r>
          <m:rPr>
            <m:nor/>
          </m:rPr>
          <m:t>sin</m:t>
        </m:r>
        <m:r>
          <w:rPr>
            <w:rFonts w:ascii="Cambria Math" w:hAnsi="Cambria Math"/>
          </w:rPr>
          <m:t>(ωt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5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)</m:t>
        </m:r>
      </m:oMath>
    </w:p>
    <w:p w14:paraId="671CBC34" w14:textId="77777777" w:rsidR="00F62094" w:rsidRDefault="00F62094" w:rsidP="00813ED6">
      <w:pPr>
        <w:pStyle w:val="NormalWeb"/>
        <w:ind w:left="720"/>
      </w:pPr>
    </w:p>
    <w:p w14:paraId="7CE2D2DD" w14:textId="586B8AB9" w:rsidR="00813ED6" w:rsidRDefault="00015F13" w:rsidP="00813ED6">
      <w:pPr>
        <w:pStyle w:val="NormalWeb"/>
        <w:numPr>
          <w:ilvl w:val="0"/>
          <w:numId w:val="3"/>
        </w:numPr>
      </w:pPr>
      <w:r w:rsidRPr="00015F13">
        <w:t xml:space="preserve">For the following </w:t>
      </w:r>
      <w:r w:rsidR="00813ED6">
        <w:t xml:space="preserve">a </w:t>
      </w:r>
      <w:r w:rsidRPr="00015F13">
        <w:t xml:space="preserve">pair of sinusoid, determine which one leads and by how much. </w:t>
      </w:r>
    </w:p>
    <w:p w14:paraId="03CC2B67" w14:textId="557300A2" w:rsidR="00813ED6" w:rsidRPr="00813ED6" w:rsidRDefault="00E676A6" w:rsidP="00813ED6">
      <w:pPr>
        <w:pStyle w:val="FirstParagraph"/>
        <w:ind w:left="720"/>
        <w:rPr>
          <w:rFonts w:eastAsiaTheme="minorEastAsia"/>
          <w:lang w:val="es-E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  <w:lang w:val="es-ES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  <w:lang w:val="es-ES"/>
            </w:rPr>
            <m:t>=4</m:t>
          </m:r>
          <m:r>
            <m:rPr>
              <m:nor/>
            </m:rPr>
            <w:rPr>
              <w:lang w:val="es-ES"/>
            </w:rPr>
            <m:t>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s-ES"/>
                </w:rPr>
                <m:t>377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  <w:lang w:val="es-ES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lang w:val="es-ES"/>
                    </w:rPr>
                    <m:t>∘</m:t>
                  </m:r>
                </m:sup>
              </m:sSup>
            </m:e>
          </m:d>
          <m:r>
            <w:rPr>
              <w:rFonts w:ascii="Cambria Math" w:hAnsi="Cambria Math"/>
              <w:lang w:val="es-ES"/>
            </w:rPr>
            <m:t>,</m:t>
          </m:r>
        </m:oMath>
      </m:oMathPara>
    </w:p>
    <w:p w14:paraId="30B5CF1F" w14:textId="37EC1D65" w:rsidR="00813ED6" w:rsidRPr="00813ED6" w:rsidRDefault="00E676A6" w:rsidP="00813ED6">
      <w:pPr>
        <w:pStyle w:val="NormalWeb"/>
        <w:ind w:left="720"/>
        <w:rPr>
          <w:lang w:val="es-E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  <w:lang w:val="es-ES"/>
                </w:rPr>
                <m:t>2</m:t>
              </m:r>
            </m:sub>
          </m:sSub>
          <m:r>
            <w:rPr>
              <w:rFonts w:ascii="Cambria Math" w:hAnsi="Cambria Math"/>
              <w:lang w:val="es-ES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  <w:lang w:val="es-ES"/>
            </w:rPr>
            <m:t>)=-20</m:t>
          </m:r>
          <m:r>
            <m:rPr>
              <m:nor/>
            </m:rPr>
            <w:rPr>
              <w:lang w:val="es-ES"/>
            </w:rPr>
            <m:t>cos</m:t>
          </m:r>
          <m:r>
            <w:rPr>
              <w:rFonts w:ascii="Cambria Math" w:hAnsi="Cambria Math"/>
              <w:lang w:val="es-ES"/>
            </w:rPr>
            <m:t>377</m:t>
          </m:r>
          <m:r>
            <w:rPr>
              <w:rFonts w:ascii="Cambria Math" w:hAnsi="Cambria Math"/>
            </w:rPr>
            <m:t>t</m:t>
          </m:r>
        </m:oMath>
      </m:oMathPara>
    </w:p>
    <w:p w14:paraId="2F08B54B" w14:textId="77777777" w:rsidR="00015F13" w:rsidRPr="00813ED6" w:rsidRDefault="00015F13" w:rsidP="00813ED6">
      <w:pPr>
        <w:rPr>
          <w:lang w:val="es-ES"/>
        </w:rPr>
      </w:pPr>
    </w:p>
    <w:p w14:paraId="4A6C4D87" w14:textId="4491C176" w:rsidR="00015F13" w:rsidRDefault="00015F13" w:rsidP="00015F13">
      <w:pPr>
        <w:pStyle w:val="NormalWeb"/>
        <w:numPr>
          <w:ilvl w:val="0"/>
          <w:numId w:val="3"/>
        </w:numPr>
      </w:pPr>
      <w:r w:rsidRPr="00015F13">
        <w:t xml:space="preserve">Find current </w:t>
      </w:r>
      <w:proofErr w:type="spellStart"/>
      <w:r w:rsidRPr="00015F13">
        <w:t>i</w:t>
      </w:r>
      <w:proofErr w:type="spellEnd"/>
      <w:r w:rsidRPr="00015F13">
        <w:t xml:space="preserve"> in the circuit of Fig.4</w:t>
      </w:r>
      <w:r>
        <w:t>-</w:t>
      </w:r>
      <w:r w:rsidRPr="00015F13">
        <w:t xml:space="preserve">1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t)=50</m:t>
        </m:r>
        <m:r>
          <m:rPr>
            <m:nor/>
          </m:rPr>
          <m:t>cos</m:t>
        </m:r>
        <m:r>
          <w:rPr>
            <w:rFonts w:ascii="Cambria Math" w:hAnsi="Cambria Math"/>
          </w:rPr>
          <m:t>200t</m:t>
        </m:r>
      </m:oMath>
      <w:r w:rsidR="00F62094">
        <w:t xml:space="preserve"> V.</w:t>
      </w:r>
    </w:p>
    <w:p w14:paraId="607F9D6F" w14:textId="1810471B" w:rsidR="00F62094" w:rsidRDefault="00F62094" w:rsidP="00F62094">
      <w:pPr>
        <w:pStyle w:val="NormalWeb"/>
        <w:jc w:val="center"/>
      </w:pPr>
      <w:r>
        <w:rPr>
          <w:noProof/>
        </w:rPr>
        <w:drawing>
          <wp:inline distT="0" distB="0" distL="0" distR="0" wp14:anchorId="708B7FD7" wp14:editId="4AF0EF11">
            <wp:extent cx="2740332" cy="1470074"/>
            <wp:effectExtent l="0" t="0" r="317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4-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812" cy="147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487D0" w14:textId="64453162" w:rsidR="00F62094" w:rsidRDefault="00F62094" w:rsidP="00F62094">
      <w:pPr>
        <w:pStyle w:val="NormalWeb"/>
        <w:jc w:val="center"/>
      </w:pPr>
      <w:r>
        <w:t>Figure 4-1</w:t>
      </w:r>
    </w:p>
    <w:p w14:paraId="1A75E242" w14:textId="6713E0C6" w:rsidR="00EC7FCB" w:rsidRDefault="00EC7FCB" w:rsidP="00EC7FCB">
      <w:pPr>
        <w:pStyle w:val="NormalWeb"/>
        <w:numPr>
          <w:ilvl w:val="0"/>
          <w:numId w:val="3"/>
        </w:numPr>
      </w:pPr>
      <w:r w:rsidRPr="00EC7FCB">
        <w:t>Calculate the capacitor voltage for t</w:t>
      </w:r>
      <w:r>
        <w:t xml:space="preserve"> </w:t>
      </w:r>
      <w:r w:rsidRPr="00EC7FCB">
        <w:t>&lt;</w:t>
      </w:r>
      <w:r>
        <w:t xml:space="preserve"> </w:t>
      </w:r>
      <w:r w:rsidRPr="00EC7FCB">
        <w:t>0 and t</w:t>
      </w:r>
      <w:r>
        <w:t xml:space="preserve"> </w:t>
      </w:r>
      <w:r w:rsidRPr="00EC7FCB">
        <w:t>&gt; 0</w:t>
      </w:r>
      <w:r w:rsidR="001D3AF2">
        <w:t xml:space="preserve"> in Figure 4-2.</w:t>
      </w:r>
    </w:p>
    <w:p w14:paraId="00A2F090" w14:textId="4ECD8BA4" w:rsidR="001D3AF2" w:rsidRDefault="001D3AF2" w:rsidP="001D3AF2">
      <w:pPr>
        <w:pStyle w:val="NormalWeb"/>
        <w:jc w:val="center"/>
      </w:pPr>
      <w:r>
        <w:rPr>
          <w:noProof/>
        </w:rPr>
        <w:drawing>
          <wp:inline distT="0" distB="0" distL="0" distR="0" wp14:anchorId="1529C925" wp14:editId="174BB78E">
            <wp:extent cx="2862775" cy="164061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 4-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103" cy="16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03D" w14:textId="286DF6FA" w:rsidR="001D3AF2" w:rsidRPr="00EC7FCB" w:rsidRDefault="001D3AF2" w:rsidP="001D3AF2">
      <w:pPr>
        <w:pStyle w:val="NormalWeb"/>
        <w:jc w:val="center"/>
      </w:pPr>
      <w:r>
        <w:t>Figure 4-2</w:t>
      </w:r>
    </w:p>
    <w:sectPr w:rsidR="001D3AF2" w:rsidRPr="00EC7FCB" w:rsidSect="008938F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C7218"/>
    <w:multiLevelType w:val="multilevel"/>
    <w:tmpl w:val="CA8E25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6401C8"/>
    <w:multiLevelType w:val="hybridMultilevel"/>
    <w:tmpl w:val="6450B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76AEC"/>
    <w:multiLevelType w:val="multilevel"/>
    <w:tmpl w:val="8200A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732C15"/>
    <w:multiLevelType w:val="multilevel"/>
    <w:tmpl w:val="835CD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F13"/>
    <w:rsid w:val="000058D9"/>
    <w:rsid w:val="00015F13"/>
    <w:rsid w:val="00072902"/>
    <w:rsid w:val="001D3AF2"/>
    <w:rsid w:val="001F291C"/>
    <w:rsid w:val="00205E8B"/>
    <w:rsid w:val="00227CF5"/>
    <w:rsid w:val="002A1B0B"/>
    <w:rsid w:val="003B53E7"/>
    <w:rsid w:val="004159DC"/>
    <w:rsid w:val="00415DAB"/>
    <w:rsid w:val="00656924"/>
    <w:rsid w:val="00813ED6"/>
    <w:rsid w:val="008938F0"/>
    <w:rsid w:val="00975B0B"/>
    <w:rsid w:val="009A68AF"/>
    <w:rsid w:val="00A5290B"/>
    <w:rsid w:val="00BA0266"/>
    <w:rsid w:val="00BB3416"/>
    <w:rsid w:val="00DF1436"/>
    <w:rsid w:val="00E450A5"/>
    <w:rsid w:val="00E609E2"/>
    <w:rsid w:val="00E676A6"/>
    <w:rsid w:val="00E67F6B"/>
    <w:rsid w:val="00EC7FCB"/>
    <w:rsid w:val="00F6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4B5D29"/>
  <w15:chartTrackingRefBased/>
  <w15:docId w15:val="{ADC352F2-FEC7-EE43-A2F4-6BDD96C2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15F1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015F13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813ED6"/>
    <w:pPr>
      <w:spacing w:before="180" w:after="180"/>
    </w:pPr>
    <w:rPr>
      <w:rFonts w:eastAsiaTheme="minorHAns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13E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3E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9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69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0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52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3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85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01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7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47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631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38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9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582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5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28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013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73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99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24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16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72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0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04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0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46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82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63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0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 yi</dc:creator>
  <cp:keywords/>
  <dc:description/>
  <cp:lastModifiedBy>ping yi</cp:lastModifiedBy>
  <cp:revision>4</cp:revision>
  <dcterms:created xsi:type="dcterms:W3CDTF">2020-06-25T12:00:00Z</dcterms:created>
  <dcterms:modified xsi:type="dcterms:W3CDTF">2020-07-02T00:46:00Z</dcterms:modified>
</cp:coreProperties>
</file>